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FEACB" w14:textId="77777777" w:rsidR="00AF28C6" w:rsidRPr="009D5091" w:rsidRDefault="00AF28C6" w:rsidP="00AF28C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A6A6A6" w:themeColor="background1" w:themeShade="A6"/>
          <w:sz w:val="28"/>
          <w:szCs w:val="28"/>
        </w:rPr>
      </w:pPr>
      <w:r w:rsidRPr="009B6BEE">
        <w:rPr>
          <w:rFonts w:ascii="Times New Roman" w:hAnsi="Times New Roman"/>
          <w:b/>
          <w:bCs/>
          <w:color w:val="000000"/>
          <w:sz w:val="28"/>
          <w:szCs w:val="28"/>
        </w:rPr>
        <w:t xml:space="preserve">TITLE </w:t>
      </w:r>
      <w:r w:rsidRPr="009D5091">
        <w:rPr>
          <w:rFonts w:ascii="Times New Roman" w:hAnsi="Times New Roman"/>
          <w:b/>
          <w:bCs/>
          <w:color w:val="A6A6A6" w:themeColor="background1" w:themeShade="A6"/>
          <w:sz w:val="28"/>
          <w:szCs w:val="28"/>
        </w:rPr>
        <w:t>(TIMES NEW ROMAN, FONT SIZE 14, BOLD AND UPPERCASE)</w:t>
      </w:r>
    </w:p>
    <w:p w14:paraId="11CF5A65" w14:textId="77777777" w:rsidR="00AF28C6" w:rsidRPr="00043FA6" w:rsidRDefault="00AF28C6" w:rsidP="00AF28C6">
      <w:pPr>
        <w:widowControl w:val="0"/>
        <w:autoSpaceDE w:val="0"/>
        <w:autoSpaceDN w:val="0"/>
        <w:adjustRightInd w:val="0"/>
        <w:spacing w:after="0" w:line="240" w:lineRule="auto"/>
        <w:ind w:left="400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</w:p>
    <w:p w14:paraId="5ACB96B4" w14:textId="77777777" w:rsidR="00AF28C6" w:rsidRPr="009D5091" w:rsidRDefault="00AF28C6" w:rsidP="00AF28C6">
      <w:pPr>
        <w:spacing w:line="240" w:lineRule="auto"/>
        <w:jc w:val="center"/>
        <w:rPr>
          <w:rFonts w:ascii="Times New Roman" w:hAnsi="Times New Roman"/>
          <w:iCs/>
          <w:color w:val="A6A6A6" w:themeColor="background1" w:themeShade="A6"/>
          <w:sz w:val="24"/>
          <w:szCs w:val="24"/>
        </w:rPr>
      </w:pPr>
      <w:r w:rsidRPr="00DC23D7">
        <w:rPr>
          <w:rFonts w:ascii="Times New Roman" w:hAnsi="Times New Roman"/>
          <w:b/>
          <w:iCs/>
          <w:sz w:val="24"/>
          <w:szCs w:val="24"/>
          <w:u w:val="single"/>
        </w:rPr>
        <w:t>Presenting Author</w:t>
      </w:r>
      <w:r>
        <w:rPr>
          <w:rFonts w:ascii="Times New Roman" w:hAnsi="Times New Roman"/>
          <w:b/>
          <w:iCs/>
          <w:sz w:val="24"/>
          <w:szCs w:val="24"/>
          <w:u w:val="single"/>
          <w:vertAlign w:val="superscript"/>
        </w:rPr>
        <w:t>1</w:t>
      </w:r>
      <w:r w:rsidRPr="00DC23D7">
        <w:rPr>
          <w:rFonts w:ascii="Times New Roman" w:hAnsi="Times New Roman"/>
          <w:iCs/>
          <w:sz w:val="24"/>
          <w:szCs w:val="24"/>
        </w:rPr>
        <w:t>, Co-Authors</w:t>
      </w:r>
      <w:r>
        <w:rPr>
          <w:rFonts w:ascii="Times New Roman" w:hAnsi="Times New Roman"/>
          <w:iCs/>
          <w:sz w:val="24"/>
          <w:szCs w:val="24"/>
          <w:vertAlign w:val="superscript"/>
        </w:rPr>
        <w:t>2</w:t>
      </w:r>
      <w:r>
        <w:rPr>
          <w:rFonts w:ascii="Times New Roman" w:hAnsi="Times New Roman"/>
          <w:iCs/>
          <w:sz w:val="24"/>
          <w:szCs w:val="24"/>
        </w:rPr>
        <w:t xml:space="preserve">, </w:t>
      </w:r>
      <w:r w:rsidRPr="00DC23D7">
        <w:rPr>
          <w:rFonts w:ascii="Times New Roman" w:hAnsi="Times New Roman"/>
          <w:iCs/>
          <w:sz w:val="24"/>
          <w:szCs w:val="24"/>
        </w:rPr>
        <w:t>Co</w:t>
      </w:r>
      <w:r>
        <w:rPr>
          <w:rFonts w:ascii="Times New Roman" w:hAnsi="Times New Roman"/>
          <w:iCs/>
          <w:sz w:val="24"/>
          <w:szCs w:val="24"/>
        </w:rPr>
        <w:t xml:space="preserve">rresponding </w:t>
      </w:r>
      <w:r w:rsidRPr="00DC23D7">
        <w:rPr>
          <w:rFonts w:ascii="Times New Roman" w:hAnsi="Times New Roman"/>
          <w:iCs/>
          <w:sz w:val="24"/>
          <w:szCs w:val="24"/>
        </w:rPr>
        <w:t>Author</w:t>
      </w:r>
      <w:proofErr w:type="gramStart"/>
      <w:r>
        <w:rPr>
          <w:rFonts w:ascii="Times New Roman" w:hAnsi="Times New Roman"/>
          <w:iCs/>
          <w:sz w:val="24"/>
          <w:szCs w:val="24"/>
          <w:vertAlign w:val="superscript"/>
        </w:rPr>
        <w:t>3,*</w:t>
      </w:r>
      <w:proofErr w:type="gramEnd"/>
      <w:r w:rsidRPr="00DC23D7">
        <w:rPr>
          <w:rFonts w:ascii="Times New Roman" w:hAnsi="Times New Roman"/>
          <w:iCs/>
          <w:sz w:val="24"/>
          <w:szCs w:val="24"/>
        </w:rPr>
        <w:t xml:space="preserve"> </w:t>
      </w:r>
      <w:r w:rsidRPr="009D5091">
        <w:rPr>
          <w:rFonts w:ascii="Times New Roman" w:hAnsi="Times New Roman"/>
          <w:b/>
          <w:bCs/>
          <w:color w:val="A6A6A6" w:themeColor="background1" w:themeShade="A6"/>
          <w:sz w:val="24"/>
          <w:szCs w:val="24"/>
        </w:rPr>
        <w:t>(Times new roman, font size 12)</w:t>
      </w:r>
    </w:p>
    <w:p w14:paraId="4F615234" w14:textId="77777777" w:rsidR="00AF28C6" w:rsidRPr="009D5091" w:rsidRDefault="00AF28C6" w:rsidP="00AF28C6">
      <w:pPr>
        <w:spacing w:after="0" w:line="240" w:lineRule="auto"/>
        <w:rPr>
          <w:rFonts w:ascii="Times New Roman" w:hAnsi="Times New Roman"/>
          <w:i/>
          <w:color w:val="000000"/>
        </w:rPr>
      </w:pPr>
      <w:r w:rsidRPr="009B6BEE">
        <w:rPr>
          <w:rFonts w:ascii="Times New Roman" w:hAnsi="Times New Roman"/>
          <w:i/>
          <w:iCs/>
          <w:vertAlign w:val="superscript"/>
        </w:rPr>
        <w:t>1</w:t>
      </w:r>
      <w:r w:rsidRPr="00DC23D7">
        <w:rPr>
          <w:rFonts w:ascii="Times New Roman" w:hAnsi="Times New Roman"/>
          <w:i/>
          <w:iCs/>
        </w:rPr>
        <w:t>Department, Organisation, Address, City, Coun</w:t>
      </w:r>
      <w:r w:rsidRPr="009D5091">
        <w:rPr>
          <w:rFonts w:ascii="Times New Roman" w:hAnsi="Times New Roman"/>
          <w:i/>
          <w:iCs/>
        </w:rPr>
        <w:t>try</w:t>
      </w:r>
      <w:r w:rsidRPr="009D5091">
        <w:rPr>
          <w:rFonts w:ascii="Times New Roman" w:hAnsi="Times New Roman"/>
          <w:i/>
          <w:iCs/>
          <w:color w:val="A6A6A6" w:themeColor="background1" w:themeShade="A6"/>
        </w:rPr>
        <w:t xml:space="preserve"> </w:t>
      </w:r>
      <w:r w:rsidRPr="009D5091">
        <w:rPr>
          <w:rFonts w:ascii="Times New Roman" w:hAnsi="Times New Roman"/>
          <w:i/>
          <w:color w:val="A6A6A6" w:themeColor="background1" w:themeShade="A6"/>
        </w:rPr>
        <w:t>(Italic, Times new roman, font size 11)</w:t>
      </w:r>
    </w:p>
    <w:p w14:paraId="639B746C" w14:textId="77777777" w:rsidR="00AF28C6" w:rsidRPr="009D5091" w:rsidRDefault="00AF28C6" w:rsidP="00AF28C6">
      <w:pPr>
        <w:spacing w:after="0" w:line="240" w:lineRule="auto"/>
        <w:rPr>
          <w:rFonts w:ascii="Times New Roman" w:hAnsi="Times New Roman"/>
          <w:i/>
          <w:iCs/>
        </w:rPr>
      </w:pPr>
      <w:r w:rsidRPr="009D5091">
        <w:rPr>
          <w:rFonts w:ascii="Times New Roman" w:hAnsi="Times New Roman"/>
          <w:i/>
          <w:iCs/>
          <w:vertAlign w:val="superscript"/>
        </w:rPr>
        <w:t>2</w:t>
      </w:r>
      <w:r w:rsidRPr="009D5091">
        <w:rPr>
          <w:rFonts w:ascii="Times New Roman" w:hAnsi="Times New Roman"/>
          <w:i/>
          <w:iCs/>
        </w:rPr>
        <w:t xml:space="preserve">Department, Organisation, Address, City, Country </w:t>
      </w:r>
      <w:r w:rsidRPr="009D5091">
        <w:rPr>
          <w:rFonts w:ascii="Times New Roman" w:hAnsi="Times New Roman"/>
          <w:i/>
          <w:color w:val="A6A6A6" w:themeColor="background1" w:themeShade="A6"/>
        </w:rPr>
        <w:t>(Italic, Times new roman, font size 11)</w:t>
      </w:r>
    </w:p>
    <w:p w14:paraId="5DCE43C6" w14:textId="77777777" w:rsidR="00AF28C6" w:rsidRPr="009D5091" w:rsidRDefault="00AF28C6" w:rsidP="00AF28C6">
      <w:pPr>
        <w:spacing w:after="0" w:line="240" w:lineRule="auto"/>
        <w:rPr>
          <w:rFonts w:ascii="Times New Roman" w:hAnsi="Times New Roman"/>
          <w:i/>
          <w:iCs/>
        </w:rPr>
      </w:pPr>
      <w:r w:rsidRPr="009D5091">
        <w:rPr>
          <w:rFonts w:ascii="Times New Roman" w:hAnsi="Times New Roman"/>
          <w:i/>
          <w:iCs/>
          <w:vertAlign w:val="superscript"/>
        </w:rPr>
        <w:t>3</w:t>
      </w:r>
      <w:r w:rsidRPr="009D5091">
        <w:rPr>
          <w:rFonts w:ascii="Times New Roman" w:hAnsi="Times New Roman"/>
          <w:i/>
          <w:iCs/>
        </w:rPr>
        <w:t xml:space="preserve">Department, Organisation, Address, City, Country </w:t>
      </w:r>
      <w:r w:rsidRPr="009D5091">
        <w:rPr>
          <w:rFonts w:ascii="Times New Roman" w:hAnsi="Times New Roman"/>
          <w:i/>
          <w:color w:val="A6A6A6" w:themeColor="background1" w:themeShade="A6"/>
        </w:rPr>
        <w:t>(Italic, Times new roman, font size 11)</w:t>
      </w:r>
    </w:p>
    <w:p w14:paraId="4D0AFC63" w14:textId="77777777" w:rsidR="00AF28C6" w:rsidRPr="00DC23D7" w:rsidRDefault="00AF28C6" w:rsidP="00AF28C6">
      <w:pPr>
        <w:spacing w:after="0" w:line="240" w:lineRule="auto"/>
        <w:rPr>
          <w:rFonts w:ascii="Times New Roman" w:hAnsi="Times New Roman"/>
          <w:i/>
          <w:iCs/>
        </w:rPr>
      </w:pPr>
    </w:p>
    <w:p w14:paraId="39814CAA" w14:textId="77777777" w:rsidR="00AF28C6" w:rsidRPr="009D5091" w:rsidRDefault="00AF28C6" w:rsidP="00AF28C6">
      <w:pPr>
        <w:spacing w:after="0" w:line="240" w:lineRule="auto"/>
        <w:rPr>
          <w:rFonts w:ascii="Times New Roman" w:hAnsi="Times New Roman"/>
          <w:iCs/>
        </w:rPr>
      </w:pPr>
      <w:r w:rsidRPr="009D5091">
        <w:rPr>
          <w:rFonts w:ascii="Times New Roman" w:hAnsi="Times New Roman"/>
          <w:iCs/>
        </w:rPr>
        <w:t xml:space="preserve">*Corresponding Author E-mail: </w:t>
      </w:r>
      <w:r w:rsidRPr="009D5091">
        <w:rPr>
          <w:rFonts w:ascii="Times New Roman" w:hAnsi="Times New Roman"/>
          <w:bCs/>
          <w:color w:val="A6A6A6" w:themeColor="background1" w:themeShade="A6"/>
        </w:rPr>
        <w:t>(Times new roman, font size 1</w:t>
      </w:r>
      <w:r>
        <w:rPr>
          <w:rFonts w:ascii="Times New Roman" w:hAnsi="Times New Roman"/>
          <w:bCs/>
          <w:color w:val="A6A6A6" w:themeColor="background1" w:themeShade="A6"/>
        </w:rPr>
        <w:t>1</w:t>
      </w:r>
      <w:r w:rsidRPr="009D5091">
        <w:rPr>
          <w:rFonts w:ascii="Times New Roman" w:hAnsi="Times New Roman"/>
          <w:bCs/>
          <w:color w:val="A6A6A6" w:themeColor="background1" w:themeShade="A6"/>
        </w:rPr>
        <w:t>) (only one corresponding author)</w:t>
      </w:r>
    </w:p>
    <w:p w14:paraId="696B0A4D" w14:textId="77777777" w:rsidR="005C1165" w:rsidRDefault="005C1165" w:rsidP="00624A1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0"/>
        </w:rPr>
      </w:pPr>
    </w:p>
    <w:p w14:paraId="3C765619" w14:textId="52B1A6F9" w:rsidR="00624A17" w:rsidRPr="009350CF" w:rsidRDefault="00000000" w:rsidP="00624A1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A6A6A6" w:themeColor="background1" w:themeShade="A6"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Abstract</w:t>
      </w:r>
      <w:r w:rsidR="00624A17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624A17" w:rsidRPr="009350CF">
        <w:rPr>
          <w:rFonts w:ascii="Times New Roman" w:hAnsi="Times New Roman"/>
          <w:color w:val="A6A6A6" w:themeColor="background1" w:themeShade="A6"/>
          <w:sz w:val="24"/>
          <w:szCs w:val="24"/>
        </w:rPr>
        <w:t>(Times new roman, font size 12) (Max. 500 words)</w:t>
      </w:r>
    </w:p>
    <w:p w14:paraId="15B14935" w14:textId="22D1E11D" w:rsidR="003A2670" w:rsidRPr="00624A17" w:rsidRDefault="003A2670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</w:p>
    <w:p w14:paraId="4D523378" w14:textId="733DC245" w:rsidR="003A2670" w:rsidRPr="00624A17" w:rsidRDefault="00000000">
      <w:pPr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 xml:space="preserve">Write </w:t>
      </w:r>
      <w:r w:rsidR="006A17E7" w:rsidRPr="00624A17">
        <w:rPr>
          <w:rFonts w:ascii="Times New Roman" w:eastAsia="Arial" w:hAnsi="Times New Roman" w:cs="Times New Roman"/>
          <w:sz w:val="24"/>
          <w:szCs w:val="24"/>
        </w:rPr>
        <w:t xml:space="preserve">the abstract here </w:t>
      </w:r>
      <w:r w:rsidR="00CD1DCE" w:rsidRPr="00624A17">
        <w:rPr>
          <w:rFonts w:ascii="Times New Roman" w:eastAsia="Arial" w:hAnsi="Times New Roman" w:cs="Times New Roman"/>
          <w:sz w:val="24"/>
          <w:szCs w:val="24"/>
        </w:rPr>
        <w:t xml:space="preserve">with a </w:t>
      </w:r>
      <w:r w:rsidR="009501B0" w:rsidRPr="00624A17">
        <w:rPr>
          <w:rFonts w:ascii="Times New Roman" w:eastAsia="Arial" w:hAnsi="Times New Roman" w:cs="Times New Roman"/>
          <w:sz w:val="24"/>
          <w:szCs w:val="24"/>
        </w:rPr>
        <w:t xml:space="preserve">maximum of </w:t>
      </w:r>
      <w:r w:rsidR="00624A17">
        <w:rPr>
          <w:rFonts w:ascii="Times New Roman" w:eastAsia="Arial" w:hAnsi="Times New Roman" w:cs="Times New Roman"/>
          <w:sz w:val="24"/>
          <w:szCs w:val="24"/>
        </w:rPr>
        <w:t>500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words. Give </w:t>
      </w:r>
      <w:r w:rsidR="006A17E7" w:rsidRPr="00624A17">
        <w:rPr>
          <w:rFonts w:ascii="Times New Roman" w:eastAsia="Arial" w:hAnsi="Times New Roman" w:cs="Times New Roman"/>
          <w:sz w:val="24"/>
          <w:szCs w:val="24"/>
        </w:rPr>
        <w:t xml:space="preserve">a concise introduction (or problem), </w:t>
      </w:r>
      <w:r w:rsidR="009501B0" w:rsidRPr="00624A17">
        <w:rPr>
          <w:rFonts w:ascii="Times New Roman" w:eastAsia="Arial" w:hAnsi="Times New Roman" w:cs="Times New Roman"/>
          <w:sz w:val="24"/>
          <w:szCs w:val="24"/>
        </w:rPr>
        <w:t xml:space="preserve">objective, concise </w:t>
      </w:r>
      <w:r w:rsidR="006A17E7" w:rsidRPr="00624A17">
        <w:rPr>
          <w:rFonts w:ascii="Times New Roman" w:eastAsia="Arial" w:hAnsi="Times New Roman" w:cs="Times New Roman"/>
          <w:sz w:val="24"/>
          <w:szCs w:val="24"/>
        </w:rPr>
        <w:t xml:space="preserve">methods, significant findings and discussion, and a </w:t>
      </w:r>
      <w:r w:rsidRPr="00624A17">
        <w:rPr>
          <w:rFonts w:ascii="Times New Roman" w:eastAsia="Arial" w:hAnsi="Times New Roman" w:cs="Times New Roman"/>
          <w:sz w:val="24"/>
          <w:szCs w:val="24"/>
        </w:rPr>
        <w:t>significant conclusion.</w:t>
      </w:r>
    </w:p>
    <w:p w14:paraId="658D6BCB" w14:textId="77777777" w:rsidR="003A2670" w:rsidRPr="00624A17" w:rsidRDefault="003A2670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</w:p>
    <w:p w14:paraId="7D6D257B" w14:textId="5513C7C8" w:rsidR="003A2670" w:rsidRPr="00624A17" w:rsidRDefault="00000000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Keywords: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keyword A; keyword B; keyword C 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(Give </w:t>
      </w:r>
      <w:r w:rsidR="009501B0"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no more than 5 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suitable keywords)</w:t>
      </w:r>
    </w:p>
    <w:p w14:paraId="589BCF61" w14:textId="5B0C8471" w:rsidR="005C1165" w:rsidRDefault="005C1165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0A41BCE5" w14:textId="77777777" w:rsidR="000C0546" w:rsidRPr="00624A17" w:rsidRDefault="000C0546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49BFFB7C" w14:textId="77777777" w:rsidR="003A2670" w:rsidRPr="00624A17" w:rsidRDefault="00000000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Introduction</w:t>
      </w:r>
    </w:p>
    <w:p w14:paraId="651FA4B4" w14:textId="4891C7CD" w:rsidR="003A2670" w:rsidRPr="00624A17" w:rsidRDefault="00000000">
      <w:pPr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>Start 1</w:t>
      </w:r>
      <w:r w:rsidRPr="00624A17">
        <w:rPr>
          <w:rFonts w:ascii="Times New Roman" w:eastAsia="Arial" w:hAnsi="Times New Roman" w:cs="Times New Roman"/>
          <w:sz w:val="24"/>
          <w:szCs w:val="24"/>
          <w:vertAlign w:val="superscript"/>
        </w:rPr>
        <w:t>st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paragraph of </w:t>
      </w:r>
      <w:r w:rsidR="006A17E7" w:rsidRPr="00624A17">
        <w:rPr>
          <w:rFonts w:ascii="Times New Roman" w:eastAsia="Arial" w:hAnsi="Times New Roman" w:cs="Times New Roman"/>
          <w:sz w:val="24"/>
          <w:szCs w:val="24"/>
        </w:rPr>
        <w:t xml:space="preserve">the 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Introduction here. Please follow </w:t>
      </w:r>
      <w:r w:rsidR="006A17E7" w:rsidRPr="00624A17">
        <w:rPr>
          <w:rFonts w:ascii="Times New Roman" w:eastAsia="Arial" w:hAnsi="Times New Roman" w:cs="Times New Roman"/>
          <w:sz w:val="24"/>
          <w:szCs w:val="24"/>
        </w:rPr>
        <w:t xml:space="preserve">the </w:t>
      </w:r>
      <w:r w:rsidR="009501B0" w:rsidRPr="00624A17">
        <w:rPr>
          <w:rFonts w:ascii="Times New Roman" w:eastAsia="Arial" w:hAnsi="Times New Roman" w:cs="Times New Roman"/>
          <w:sz w:val="24"/>
          <w:szCs w:val="24"/>
        </w:rPr>
        <w:t xml:space="preserve">APA 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reference </w:t>
      </w:r>
      <w:r w:rsidR="009501B0" w:rsidRPr="00624A17">
        <w:rPr>
          <w:rFonts w:ascii="Times New Roman" w:eastAsia="Arial" w:hAnsi="Times New Roman" w:cs="Times New Roman"/>
          <w:sz w:val="24"/>
          <w:szCs w:val="24"/>
        </w:rPr>
        <w:t xml:space="preserve">format </w:t>
      </w:r>
      <w:r w:rsidRPr="00624A17">
        <w:rPr>
          <w:rFonts w:ascii="Times New Roman" w:eastAsia="Arial" w:hAnsi="Times New Roman" w:cs="Times New Roman"/>
          <w:sz w:val="24"/>
          <w:szCs w:val="24"/>
        </w:rPr>
        <w:t>when citing in the text. Reference format (</w:t>
      </w:r>
      <w:r w:rsidR="00624A17">
        <w:rPr>
          <w:rFonts w:ascii="Times New Roman" w:eastAsia="Arial" w:hAnsi="Times New Roman" w:cs="Times New Roman"/>
          <w:sz w:val="24"/>
          <w:szCs w:val="24"/>
        </w:rPr>
        <w:t>Author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1 et al., Year).</w:t>
      </w:r>
    </w:p>
    <w:p w14:paraId="7B57D79F" w14:textId="77777777" w:rsidR="009501B0" w:rsidRPr="00624A17" w:rsidRDefault="00000000">
      <w:pPr>
        <w:tabs>
          <w:tab w:val="left" w:pos="567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ab/>
        <w:t>Start 2</w:t>
      </w:r>
      <w:r w:rsidRPr="00624A17">
        <w:rPr>
          <w:rFonts w:ascii="Times New Roman" w:eastAsia="Arial" w:hAnsi="Times New Roman" w:cs="Times New Roman"/>
          <w:sz w:val="24"/>
          <w:szCs w:val="24"/>
          <w:vertAlign w:val="superscript"/>
        </w:rPr>
        <w:t>nd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paragraph of </w:t>
      </w:r>
      <w:r w:rsidR="006A17E7" w:rsidRPr="00624A17">
        <w:rPr>
          <w:rFonts w:ascii="Times New Roman" w:eastAsia="Arial" w:hAnsi="Times New Roman" w:cs="Times New Roman"/>
          <w:sz w:val="24"/>
          <w:szCs w:val="24"/>
        </w:rPr>
        <w:t xml:space="preserve">the 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introduction here. </w:t>
      </w:r>
      <w:r w:rsidR="009501B0" w:rsidRPr="00624A17">
        <w:rPr>
          <w:rFonts w:ascii="Times New Roman" w:eastAsia="Arial" w:hAnsi="Times New Roman" w:cs="Times New Roman"/>
          <w:sz w:val="24"/>
          <w:szCs w:val="24"/>
        </w:rPr>
        <w:t>Please follow the APA reference format when citing in the text.</w:t>
      </w:r>
    </w:p>
    <w:p w14:paraId="019CBF29" w14:textId="10DCA2A2" w:rsidR="003A2670" w:rsidRPr="00624A17" w:rsidRDefault="00000000">
      <w:pPr>
        <w:tabs>
          <w:tab w:val="left" w:pos="567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ab/>
        <w:t>Start 3</w:t>
      </w:r>
      <w:r w:rsidRPr="00624A17">
        <w:rPr>
          <w:rFonts w:ascii="Times New Roman" w:eastAsia="Arial" w:hAnsi="Times New Roman" w:cs="Times New Roman"/>
          <w:sz w:val="24"/>
          <w:szCs w:val="24"/>
          <w:vertAlign w:val="superscript"/>
        </w:rPr>
        <w:t>rd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paragraph here.</w:t>
      </w:r>
    </w:p>
    <w:p w14:paraId="755E2B7C" w14:textId="77777777" w:rsidR="003A2670" w:rsidRPr="00624A17" w:rsidRDefault="003A267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38B7189A" w14:textId="77777777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Materials and methods</w:t>
      </w:r>
    </w:p>
    <w:p w14:paraId="6337A82E" w14:textId="77777777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>Start 1</w:t>
      </w:r>
      <w:r w:rsidRPr="00624A17">
        <w:rPr>
          <w:rFonts w:ascii="Times New Roman" w:eastAsia="Arial" w:hAnsi="Times New Roman" w:cs="Times New Roman"/>
          <w:sz w:val="24"/>
          <w:szCs w:val="24"/>
          <w:vertAlign w:val="superscript"/>
        </w:rPr>
        <w:t>st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paragraph here. </w:t>
      </w:r>
    </w:p>
    <w:p w14:paraId="693BDD8D" w14:textId="77777777" w:rsidR="003A2670" w:rsidRPr="00624A17" w:rsidRDefault="00000000">
      <w:pPr>
        <w:tabs>
          <w:tab w:val="left" w:pos="567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ab/>
        <w:t>Start 2</w:t>
      </w:r>
      <w:r w:rsidRPr="00624A17">
        <w:rPr>
          <w:rFonts w:ascii="Times New Roman" w:eastAsia="Arial" w:hAnsi="Times New Roman" w:cs="Times New Roman"/>
          <w:sz w:val="24"/>
          <w:szCs w:val="24"/>
          <w:vertAlign w:val="superscript"/>
        </w:rPr>
        <w:t>nd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paragraph here.</w:t>
      </w:r>
    </w:p>
    <w:p w14:paraId="38AF5931" w14:textId="77777777" w:rsidR="003A2670" w:rsidRPr="00624A17" w:rsidRDefault="003A267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39FD8704" w14:textId="77777777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Results and discussion</w:t>
      </w:r>
    </w:p>
    <w:p w14:paraId="4E31729A" w14:textId="077B2223" w:rsidR="003A2670" w:rsidRPr="00624A17" w:rsidRDefault="00000000">
      <w:pPr>
        <w:tabs>
          <w:tab w:val="left" w:pos="567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>Start 1</w:t>
      </w:r>
      <w:r w:rsidRPr="00624A17">
        <w:rPr>
          <w:rFonts w:ascii="Times New Roman" w:eastAsia="Arial" w:hAnsi="Times New Roman" w:cs="Times New Roman"/>
          <w:sz w:val="24"/>
          <w:szCs w:val="24"/>
          <w:vertAlign w:val="superscript"/>
        </w:rPr>
        <w:t>st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paragraph here. </w:t>
      </w:r>
    </w:p>
    <w:p w14:paraId="5A066917" w14:textId="77777777" w:rsidR="003A2670" w:rsidRPr="00624A17" w:rsidRDefault="00000000">
      <w:pPr>
        <w:tabs>
          <w:tab w:val="left" w:pos="567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ab/>
        <w:t>Start 2</w:t>
      </w:r>
      <w:r w:rsidRPr="00624A17">
        <w:rPr>
          <w:rFonts w:ascii="Times New Roman" w:eastAsia="Arial" w:hAnsi="Times New Roman" w:cs="Times New Roman"/>
          <w:sz w:val="24"/>
          <w:szCs w:val="24"/>
          <w:vertAlign w:val="superscript"/>
        </w:rPr>
        <w:t>nd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paragraph here. </w:t>
      </w:r>
    </w:p>
    <w:p w14:paraId="42FA8DD1" w14:textId="77777777" w:rsidR="003A2670" w:rsidRPr="00624A17" w:rsidRDefault="003A267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211F6B70" w14:textId="7BCC158A" w:rsidR="003A2670" w:rsidRPr="00624A17" w:rsidRDefault="00FA6CA3">
      <w:pPr>
        <w:tabs>
          <w:tab w:val="left" w:pos="567"/>
        </w:tabs>
        <w:spacing w:after="0" w:line="240" w:lineRule="auto"/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  <w:highlight w:val="darkGray"/>
        </w:rPr>
        <w:t>Insert figure here (</w:t>
      </w:r>
      <w:proofErr w:type="spellStart"/>
      <w:r w:rsidR="006A17E7" w:rsidRPr="00624A17">
        <w:rPr>
          <w:rFonts w:ascii="Times New Roman" w:eastAsia="Arial" w:hAnsi="Times New Roman" w:cs="Times New Roman"/>
          <w:sz w:val="24"/>
          <w:szCs w:val="24"/>
          <w:highlight w:val="darkGray"/>
        </w:rPr>
        <w:t>center</w:t>
      </w:r>
      <w:r w:rsidRPr="00624A17">
        <w:rPr>
          <w:rFonts w:ascii="Times New Roman" w:eastAsia="Arial" w:hAnsi="Times New Roman" w:cs="Times New Roman"/>
          <w:sz w:val="24"/>
          <w:szCs w:val="24"/>
          <w:highlight w:val="darkGray"/>
        </w:rPr>
        <w:t>ed</w:t>
      </w:r>
      <w:proofErr w:type="spellEnd"/>
      <w:r w:rsidRPr="00624A17">
        <w:rPr>
          <w:rFonts w:ascii="Times New Roman" w:eastAsia="Arial" w:hAnsi="Times New Roman" w:cs="Times New Roman"/>
          <w:sz w:val="24"/>
          <w:szCs w:val="24"/>
          <w:highlight w:val="darkGray"/>
        </w:rPr>
        <w:t>)</w:t>
      </w:r>
    </w:p>
    <w:p w14:paraId="4D69595D" w14:textId="682FE4A2" w:rsidR="003A2670" w:rsidRPr="00624A17" w:rsidRDefault="00000000" w:rsidP="00FA6CA3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Figure 1</w:t>
      </w:r>
      <w:r w:rsidR="00FA6CA3" w:rsidRPr="00624A17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FA6CA3" w:rsidRPr="00624A17">
        <w:rPr>
          <w:rFonts w:ascii="Times New Roman" w:eastAsia="Arial" w:hAnsi="Times New Roman" w:cs="Times New Roman"/>
          <w:sz w:val="24"/>
          <w:szCs w:val="24"/>
        </w:rPr>
        <w:t>Figure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caption here. Provide </w:t>
      </w:r>
      <w:r w:rsidR="009505CE" w:rsidRPr="00624A17">
        <w:rPr>
          <w:rFonts w:ascii="Times New Roman" w:eastAsia="Arial" w:hAnsi="Times New Roman" w:cs="Times New Roman"/>
          <w:sz w:val="24"/>
          <w:szCs w:val="24"/>
        </w:rPr>
        <w:t>high-quality figures (Image, spectrum, graph etc.</w:t>
      </w:r>
      <w:r w:rsidRPr="00624A17">
        <w:rPr>
          <w:rFonts w:ascii="Times New Roman" w:eastAsia="Arial" w:hAnsi="Times New Roman" w:cs="Times New Roman"/>
          <w:sz w:val="24"/>
          <w:szCs w:val="24"/>
        </w:rPr>
        <w:t>) and label all necessary information.</w:t>
      </w:r>
    </w:p>
    <w:p w14:paraId="5D962F08" w14:textId="77777777" w:rsidR="003A2670" w:rsidRPr="00624A17" w:rsidRDefault="003A267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65973579" w14:textId="633430FB" w:rsidR="003A2670" w:rsidRPr="000C0546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Table 1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FA6CA3" w:rsidRPr="00624A17">
        <w:rPr>
          <w:rFonts w:ascii="Times New Roman" w:eastAsia="Arial" w:hAnsi="Times New Roman" w:cs="Times New Roman"/>
          <w:sz w:val="24"/>
          <w:szCs w:val="24"/>
        </w:rPr>
        <w:t>T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able title here. </w:t>
      </w:r>
      <w:r w:rsidRPr="000C0546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Please follow </w:t>
      </w:r>
      <w:r w:rsidR="009505CE" w:rsidRPr="000C0546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the </w:t>
      </w:r>
      <w:r w:rsidRPr="000C0546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table format </w:t>
      </w:r>
      <w:r w:rsidR="00FA6CA3" w:rsidRPr="000C0546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as follows</w:t>
      </w:r>
      <w:r w:rsidRPr="000C0546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.</w:t>
      </w:r>
    </w:p>
    <w:tbl>
      <w:tblPr>
        <w:tblStyle w:val="a"/>
        <w:tblW w:w="90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04"/>
        <w:gridCol w:w="3005"/>
        <w:gridCol w:w="3006"/>
      </w:tblGrid>
      <w:tr w:rsidR="003A2670" w:rsidRPr="00624A17" w14:paraId="2011EB84" w14:textId="77777777">
        <w:tc>
          <w:tcPr>
            <w:tcW w:w="300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4EB4E8D" w14:textId="77777777" w:rsidR="003A2670" w:rsidRPr="00624A17" w:rsidRDefault="00000000">
            <w:pPr>
              <w:tabs>
                <w:tab w:val="left" w:pos="567"/>
              </w:tabs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624A1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Item 1</w:t>
            </w:r>
          </w:p>
        </w:tc>
        <w:tc>
          <w:tcPr>
            <w:tcW w:w="300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2317123" w14:textId="77777777" w:rsidR="003A2670" w:rsidRPr="00624A17" w:rsidRDefault="00000000">
            <w:pPr>
              <w:tabs>
                <w:tab w:val="left" w:pos="567"/>
              </w:tabs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624A1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Item 2</w:t>
            </w:r>
          </w:p>
        </w:tc>
        <w:tc>
          <w:tcPr>
            <w:tcW w:w="300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DCDED35" w14:textId="77777777" w:rsidR="003A2670" w:rsidRPr="00624A17" w:rsidRDefault="00000000">
            <w:pPr>
              <w:tabs>
                <w:tab w:val="left" w:pos="567"/>
              </w:tabs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624A1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Item 3</w:t>
            </w:r>
          </w:p>
        </w:tc>
      </w:tr>
      <w:tr w:rsidR="003A2670" w:rsidRPr="00624A17" w14:paraId="556CA612" w14:textId="77777777">
        <w:tc>
          <w:tcPr>
            <w:tcW w:w="300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A84E897" w14:textId="77777777" w:rsidR="003A2670" w:rsidRPr="00624A17" w:rsidRDefault="00000000">
            <w:pPr>
              <w:tabs>
                <w:tab w:val="left" w:pos="567"/>
              </w:tabs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24A17">
              <w:rPr>
                <w:rFonts w:ascii="Times New Roman" w:eastAsia="Arial" w:hAnsi="Times New Roman" w:cs="Times New Roman"/>
                <w:sz w:val="24"/>
                <w:szCs w:val="24"/>
              </w:rPr>
              <w:t>Parameter 1</w:t>
            </w:r>
          </w:p>
        </w:tc>
        <w:tc>
          <w:tcPr>
            <w:tcW w:w="300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7DBC732" w14:textId="77777777" w:rsidR="003A2670" w:rsidRPr="00624A17" w:rsidRDefault="00000000">
            <w:pPr>
              <w:tabs>
                <w:tab w:val="left" w:pos="567"/>
              </w:tabs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24A17">
              <w:rPr>
                <w:rFonts w:ascii="Times New Roman" w:eastAsia="Arial" w:hAnsi="Times New Roman" w:cs="Times New Roman"/>
                <w:sz w:val="24"/>
                <w:szCs w:val="24"/>
              </w:rPr>
              <w:t>Data 1</w:t>
            </w:r>
          </w:p>
        </w:tc>
        <w:tc>
          <w:tcPr>
            <w:tcW w:w="300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5757094" w14:textId="77777777" w:rsidR="003A2670" w:rsidRPr="00624A17" w:rsidRDefault="00000000">
            <w:pPr>
              <w:tabs>
                <w:tab w:val="left" w:pos="567"/>
              </w:tabs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24A17">
              <w:rPr>
                <w:rFonts w:ascii="Times New Roman" w:eastAsia="Arial" w:hAnsi="Times New Roman" w:cs="Times New Roman"/>
                <w:sz w:val="24"/>
                <w:szCs w:val="24"/>
              </w:rPr>
              <w:t>Data 1.1</w:t>
            </w:r>
          </w:p>
        </w:tc>
      </w:tr>
      <w:tr w:rsidR="003A2670" w:rsidRPr="00624A17" w14:paraId="55D0B4E5" w14:textId="77777777">
        <w:tc>
          <w:tcPr>
            <w:tcW w:w="300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42BE53E" w14:textId="77777777" w:rsidR="003A2670" w:rsidRPr="00624A17" w:rsidRDefault="00000000">
            <w:pPr>
              <w:tabs>
                <w:tab w:val="left" w:pos="567"/>
              </w:tabs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24A17">
              <w:rPr>
                <w:rFonts w:ascii="Times New Roman" w:eastAsia="Arial" w:hAnsi="Times New Roman" w:cs="Times New Roman"/>
                <w:sz w:val="24"/>
                <w:szCs w:val="24"/>
              </w:rPr>
              <w:t>Parameter 2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3065A28" w14:textId="77777777" w:rsidR="003A2670" w:rsidRPr="00624A17" w:rsidRDefault="00000000">
            <w:pPr>
              <w:tabs>
                <w:tab w:val="left" w:pos="567"/>
              </w:tabs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24A17">
              <w:rPr>
                <w:rFonts w:ascii="Times New Roman" w:eastAsia="Arial" w:hAnsi="Times New Roman" w:cs="Times New Roman"/>
                <w:sz w:val="24"/>
                <w:szCs w:val="24"/>
              </w:rPr>
              <w:t>Data 2</w:t>
            </w:r>
          </w:p>
        </w:tc>
        <w:tc>
          <w:tcPr>
            <w:tcW w:w="300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5BD9A2F" w14:textId="77777777" w:rsidR="003A2670" w:rsidRPr="00624A17" w:rsidRDefault="00000000">
            <w:pPr>
              <w:tabs>
                <w:tab w:val="left" w:pos="567"/>
              </w:tabs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24A17">
              <w:rPr>
                <w:rFonts w:ascii="Times New Roman" w:eastAsia="Arial" w:hAnsi="Times New Roman" w:cs="Times New Roman"/>
                <w:sz w:val="24"/>
                <w:szCs w:val="24"/>
              </w:rPr>
              <w:t>Data 1.2</w:t>
            </w:r>
          </w:p>
        </w:tc>
      </w:tr>
    </w:tbl>
    <w:p w14:paraId="42B89B65" w14:textId="77777777" w:rsidR="003A2670" w:rsidRPr="00624A17" w:rsidRDefault="003A267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i/>
          <w:sz w:val="24"/>
          <w:szCs w:val="24"/>
        </w:rPr>
      </w:pPr>
    </w:p>
    <w:p w14:paraId="3F2E423D" w14:textId="6447F0C3" w:rsidR="003A2670" w:rsidRPr="00624A17" w:rsidRDefault="00000000">
      <w:pPr>
        <w:tabs>
          <w:tab w:val="left" w:pos="567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ab/>
        <w:t>Start 3</w:t>
      </w:r>
      <w:r w:rsidRPr="00624A17">
        <w:rPr>
          <w:rFonts w:ascii="Times New Roman" w:eastAsia="Arial" w:hAnsi="Times New Roman" w:cs="Times New Roman"/>
          <w:sz w:val="24"/>
          <w:szCs w:val="24"/>
          <w:vertAlign w:val="superscript"/>
        </w:rPr>
        <w:t>rd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paragraph here. </w:t>
      </w:r>
    </w:p>
    <w:p w14:paraId="6CB0021D" w14:textId="77777777" w:rsidR="003A2670" w:rsidRPr="00624A17" w:rsidRDefault="00000000">
      <w:pPr>
        <w:tabs>
          <w:tab w:val="left" w:pos="567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lastRenderedPageBreak/>
        <w:tab/>
        <w:t>Start 4th paragraph here.</w:t>
      </w:r>
    </w:p>
    <w:p w14:paraId="3112A962" w14:textId="77777777" w:rsidR="009505CE" w:rsidRPr="00624A17" w:rsidRDefault="009505CE">
      <w:pPr>
        <w:tabs>
          <w:tab w:val="left" w:pos="567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374DF837" w14:textId="77777777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Conclusion</w:t>
      </w:r>
    </w:p>
    <w:p w14:paraId="45381C30" w14:textId="06D5A8D4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 xml:space="preserve">Start paragraph here. Give </w:t>
      </w:r>
      <w:r w:rsidR="00FA6CA3" w:rsidRPr="00624A17">
        <w:rPr>
          <w:rFonts w:ascii="Times New Roman" w:eastAsia="Arial" w:hAnsi="Times New Roman" w:cs="Times New Roman"/>
          <w:sz w:val="24"/>
          <w:szCs w:val="24"/>
        </w:rPr>
        <w:t>concise and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significant conclusion </w:t>
      </w:r>
      <w:r w:rsidR="00FA6CA3" w:rsidRPr="00624A17">
        <w:rPr>
          <w:rFonts w:ascii="Times New Roman" w:eastAsia="Arial" w:hAnsi="Times New Roman" w:cs="Times New Roman"/>
          <w:sz w:val="24"/>
          <w:szCs w:val="24"/>
        </w:rPr>
        <w:t>for the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finding</w:t>
      </w:r>
      <w:r w:rsidR="00FA6CA3" w:rsidRPr="00624A17">
        <w:rPr>
          <w:rFonts w:ascii="Times New Roman" w:eastAsia="Arial" w:hAnsi="Times New Roman" w:cs="Times New Roman"/>
          <w:sz w:val="24"/>
          <w:szCs w:val="24"/>
        </w:rPr>
        <w:t>s</w:t>
      </w:r>
      <w:r w:rsidRPr="00624A17">
        <w:rPr>
          <w:rFonts w:ascii="Times New Roman" w:eastAsia="Arial" w:hAnsi="Times New Roman" w:cs="Times New Roman"/>
          <w:sz w:val="24"/>
          <w:szCs w:val="24"/>
        </w:rPr>
        <w:t>.</w:t>
      </w:r>
    </w:p>
    <w:p w14:paraId="149E3ED9" w14:textId="77777777" w:rsidR="003A2670" w:rsidRPr="00624A17" w:rsidRDefault="003A267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15DDC368" w14:textId="77777777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Acknowledgement</w:t>
      </w:r>
    </w:p>
    <w:p w14:paraId="779E2593" w14:textId="6C4E1FD9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 xml:space="preserve">Start paragraph here. Provide </w:t>
      </w:r>
      <w:r w:rsidR="009505CE" w:rsidRPr="00624A17">
        <w:rPr>
          <w:rFonts w:ascii="Times New Roman" w:eastAsia="Arial" w:hAnsi="Times New Roman" w:cs="Times New Roman"/>
          <w:sz w:val="24"/>
          <w:szCs w:val="24"/>
        </w:rPr>
        <w:t xml:space="preserve">the 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research grant provider and number. </w:t>
      </w:r>
    </w:p>
    <w:p w14:paraId="0718F993" w14:textId="77777777" w:rsidR="005C1165" w:rsidRPr="00624A17" w:rsidRDefault="005C1165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6F91F901" w14:textId="77777777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  <w:r w:rsidRPr="00624A17">
        <w:rPr>
          <w:rFonts w:ascii="Times New Roman" w:eastAsia="Arial" w:hAnsi="Times New Roman" w:cs="Times New Roman"/>
          <w:b/>
          <w:sz w:val="24"/>
          <w:szCs w:val="24"/>
        </w:rPr>
        <w:t>References</w:t>
      </w:r>
    </w:p>
    <w:p w14:paraId="4E0A8B28" w14:textId="66B08ABB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>*</w:t>
      </w:r>
      <w:r w:rsidR="00FA6CA3" w:rsidRPr="00624A17">
        <w:rPr>
          <w:rFonts w:ascii="Times New Roman" w:eastAsia="Arial" w:hAnsi="Times New Roman" w:cs="Times New Roman"/>
          <w:sz w:val="24"/>
          <w:szCs w:val="24"/>
        </w:rPr>
        <w:t xml:space="preserve">APA </w:t>
      </w:r>
      <w:r w:rsidRPr="00624A17">
        <w:rPr>
          <w:rFonts w:ascii="Times New Roman" w:eastAsia="Arial" w:hAnsi="Times New Roman" w:cs="Times New Roman"/>
          <w:sz w:val="24"/>
          <w:szCs w:val="24"/>
        </w:rPr>
        <w:t>system (</w:t>
      </w:r>
      <w:r w:rsidR="009505CE" w:rsidRPr="00624A17">
        <w:rPr>
          <w:rFonts w:ascii="Times New Roman" w:eastAsia="Arial" w:hAnsi="Times New Roman" w:cs="Times New Roman"/>
          <w:sz w:val="24"/>
          <w:szCs w:val="24"/>
        </w:rPr>
        <w:t>organized</w:t>
      </w:r>
      <w:r w:rsidRPr="00624A17">
        <w:rPr>
          <w:rFonts w:ascii="Times New Roman" w:eastAsia="Arial" w:hAnsi="Times New Roman" w:cs="Times New Roman"/>
          <w:sz w:val="24"/>
          <w:szCs w:val="24"/>
        </w:rPr>
        <w:t xml:space="preserve"> alphabetically)</w:t>
      </w:r>
    </w:p>
    <w:p w14:paraId="058957AD" w14:textId="02E2CBDE" w:rsidR="003A2670" w:rsidRPr="00624A17" w:rsidRDefault="00624A17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Author</w:t>
      </w:r>
      <w:r w:rsidR="00000000" w:rsidRPr="00624A17">
        <w:rPr>
          <w:rFonts w:ascii="Times New Roman" w:eastAsia="Arial" w:hAnsi="Times New Roman" w:cs="Times New Roman"/>
          <w:sz w:val="24"/>
          <w:szCs w:val="24"/>
        </w:rPr>
        <w:t xml:space="preserve"> 1, </w:t>
      </w:r>
      <w:r>
        <w:rPr>
          <w:rFonts w:ascii="Times New Roman" w:eastAsia="Arial" w:hAnsi="Times New Roman" w:cs="Times New Roman"/>
          <w:sz w:val="24"/>
          <w:szCs w:val="24"/>
        </w:rPr>
        <w:t>Author</w:t>
      </w:r>
      <w:r w:rsidR="00000000" w:rsidRPr="00624A17">
        <w:rPr>
          <w:rFonts w:ascii="Times New Roman" w:eastAsia="Arial" w:hAnsi="Times New Roman" w:cs="Times New Roman"/>
          <w:sz w:val="24"/>
          <w:szCs w:val="24"/>
        </w:rPr>
        <w:t xml:space="preserve"> 2, </w:t>
      </w:r>
      <w:r>
        <w:rPr>
          <w:rFonts w:ascii="Times New Roman" w:eastAsia="Arial" w:hAnsi="Times New Roman" w:cs="Times New Roman"/>
          <w:sz w:val="24"/>
          <w:szCs w:val="24"/>
        </w:rPr>
        <w:t>Author</w:t>
      </w:r>
      <w:r w:rsidR="00000000" w:rsidRPr="00624A17">
        <w:rPr>
          <w:rFonts w:ascii="Times New Roman" w:eastAsia="Arial" w:hAnsi="Times New Roman" w:cs="Times New Roman"/>
          <w:sz w:val="24"/>
          <w:szCs w:val="24"/>
        </w:rPr>
        <w:t xml:space="preserve"> 3 (Year). Title. </w:t>
      </w:r>
      <w:r w:rsidR="00000000" w:rsidRPr="00624A17">
        <w:rPr>
          <w:rFonts w:ascii="Times New Roman" w:eastAsia="Arial" w:hAnsi="Times New Roman" w:cs="Times New Roman"/>
          <w:i/>
          <w:iCs/>
          <w:sz w:val="24"/>
          <w:szCs w:val="24"/>
        </w:rPr>
        <w:t>Journal Name</w:t>
      </w:r>
      <w:r w:rsidR="00000000" w:rsidRPr="00624A17">
        <w:rPr>
          <w:rFonts w:ascii="Times New Roman" w:eastAsia="Arial" w:hAnsi="Times New Roman" w:cs="Times New Roman"/>
          <w:sz w:val="24"/>
          <w:szCs w:val="24"/>
        </w:rPr>
        <w:t xml:space="preserve">. </w:t>
      </w:r>
      <w:proofErr w:type="gramStart"/>
      <w:r w:rsidR="00000000" w:rsidRPr="00624A17">
        <w:rPr>
          <w:rFonts w:ascii="Times New Roman" w:eastAsia="Arial" w:hAnsi="Times New Roman" w:cs="Times New Roman"/>
          <w:sz w:val="24"/>
          <w:szCs w:val="24"/>
        </w:rPr>
        <w:t>Volume(</w:t>
      </w:r>
      <w:proofErr w:type="gramEnd"/>
      <w:r w:rsidR="00000000" w:rsidRPr="00624A17">
        <w:rPr>
          <w:rFonts w:ascii="Times New Roman" w:eastAsia="Arial" w:hAnsi="Times New Roman" w:cs="Times New Roman"/>
          <w:sz w:val="24"/>
          <w:szCs w:val="24"/>
        </w:rPr>
        <w:t>Issue), page-page.</w:t>
      </w:r>
    </w:p>
    <w:p w14:paraId="00F528AC" w14:textId="77777777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>Example:</w:t>
      </w:r>
    </w:p>
    <w:p w14:paraId="5825F106" w14:textId="77777777" w:rsidR="003A2670" w:rsidRPr="00624A17" w:rsidRDefault="00000000">
      <w:pPr>
        <w:tabs>
          <w:tab w:val="left" w:pos="567"/>
        </w:tabs>
        <w:spacing w:after="0" w:line="240" w:lineRule="auto"/>
        <w:ind w:left="567" w:hanging="567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 xml:space="preserve">Li, S., Li, J., Dong, M., Fan, S., Zhao, T., Wang, J., &amp; Fan, W. (2019). Strategies to control zeolite particle morphology. </w:t>
      </w:r>
      <w:r w:rsidRPr="00624A17">
        <w:rPr>
          <w:rFonts w:ascii="Times New Roman" w:eastAsia="Arial" w:hAnsi="Times New Roman" w:cs="Times New Roman"/>
          <w:i/>
          <w:sz w:val="24"/>
          <w:szCs w:val="24"/>
        </w:rPr>
        <w:t>Chemical Society Reviews</w:t>
      </w:r>
      <w:r w:rsidRPr="00624A17">
        <w:rPr>
          <w:rFonts w:ascii="Times New Roman" w:eastAsia="Arial" w:hAnsi="Times New Roman" w:cs="Times New Roman"/>
          <w:sz w:val="24"/>
          <w:szCs w:val="24"/>
        </w:rPr>
        <w:t>, 48(3), 885-907.</w:t>
      </w:r>
    </w:p>
    <w:p w14:paraId="429C6945" w14:textId="77777777" w:rsidR="003A2670" w:rsidRPr="00624A17" w:rsidRDefault="00000000">
      <w:pPr>
        <w:tabs>
          <w:tab w:val="left" w:pos="567"/>
        </w:tabs>
        <w:spacing w:after="0" w:line="240" w:lineRule="auto"/>
        <w:ind w:left="567" w:hanging="567"/>
        <w:rPr>
          <w:rFonts w:ascii="Times New Roman" w:eastAsia="Arial" w:hAnsi="Times New Roman" w:cs="Times New Roman"/>
          <w:sz w:val="24"/>
          <w:szCs w:val="24"/>
        </w:rPr>
      </w:pPr>
      <w:r w:rsidRPr="00624A17">
        <w:rPr>
          <w:rFonts w:ascii="Times New Roman" w:eastAsia="Arial" w:hAnsi="Times New Roman" w:cs="Times New Roman"/>
          <w:sz w:val="24"/>
          <w:szCs w:val="24"/>
        </w:rPr>
        <w:t xml:space="preserve">Petrov, A. W., Ferri, D., </w:t>
      </w:r>
      <w:proofErr w:type="spellStart"/>
      <w:r w:rsidRPr="00624A17">
        <w:rPr>
          <w:rFonts w:ascii="Times New Roman" w:eastAsia="Arial" w:hAnsi="Times New Roman" w:cs="Times New Roman"/>
          <w:sz w:val="24"/>
          <w:szCs w:val="24"/>
        </w:rPr>
        <w:t>Kröcher</w:t>
      </w:r>
      <w:proofErr w:type="spellEnd"/>
      <w:r w:rsidRPr="00624A17">
        <w:rPr>
          <w:rFonts w:ascii="Times New Roman" w:eastAsia="Arial" w:hAnsi="Times New Roman" w:cs="Times New Roman"/>
          <w:sz w:val="24"/>
          <w:szCs w:val="24"/>
        </w:rPr>
        <w:t xml:space="preserve">, O., &amp; van Bokhoven, J. A. (2019). Design of stable palladium-based zeolite catalysts for complete methane oxidation by </w:t>
      </w:r>
      <w:proofErr w:type="spellStart"/>
      <w:r w:rsidRPr="00624A17">
        <w:rPr>
          <w:rFonts w:ascii="Times New Roman" w:eastAsia="Arial" w:hAnsi="Times New Roman" w:cs="Times New Roman"/>
          <w:sz w:val="24"/>
          <w:szCs w:val="24"/>
        </w:rPr>
        <w:t>postsynthesis</w:t>
      </w:r>
      <w:proofErr w:type="spellEnd"/>
      <w:r w:rsidRPr="00624A17">
        <w:rPr>
          <w:rFonts w:ascii="Times New Roman" w:eastAsia="Arial" w:hAnsi="Times New Roman" w:cs="Times New Roman"/>
          <w:sz w:val="24"/>
          <w:szCs w:val="24"/>
        </w:rPr>
        <w:t xml:space="preserve"> zeolite modification. </w:t>
      </w:r>
      <w:r w:rsidRPr="00624A17">
        <w:rPr>
          <w:rFonts w:ascii="Times New Roman" w:eastAsia="Arial" w:hAnsi="Times New Roman" w:cs="Times New Roman"/>
          <w:i/>
          <w:sz w:val="24"/>
          <w:szCs w:val="24"/>
        </w:rPr>
        <w:t>ACS Catalysis</w:t>
      </w:r>
      <w:r w:rsidRPr="00624A17">
        <w:rPr>
          <w:rFonts w:ascii="Times New Roman" w:eastAsia="Arial" w:hAnsi="Times New Roman" w:cs="Times New Roman"/>
          <w:sz w:val="24"/>
          <w:szCs w:val="24"/>
        </w:rPr>
        <w:t>, 9(3), 2303-2312.</w:t>
      </w:r>
    </w:p>
    <w:p w14:paraId="057F4533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</w:rPr>
      </w:pPr>
    </w:p>
    <w:p w14:paraId="0E7D686F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</w:rPr>
      </w:pPr>
    </w:p>
    <w:p w14:paraId="7C1C29DC" w14:textId="77777777" w:rsidR="003A2670" w:rsidRPr="00624A17" w:rsidRDefault="00000000">
      <w:p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</w:pP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Additional notes:</w:t>
      </w:r>
    </w:p>
    <w:p w14:paraId="5F7EDE52" w14:textId="23514DFB" w:rsidR="003A2670" w:rsidRPr="00624A17" w:rsidRDefault="00000000">
      <w:pPr>
        <w:numPr>
          <w:ilvl w:val="0"/>
          <w:numId w:val="1"/>
        </w:num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</w:pP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Font type: </w:t>
      </w:r>
      <w:r w:rsid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Times New Roman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, font </w:t>
      </w:r>
      <w:r w:rsid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12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 (</w:t>
      </w:r>
      <w:r w:rsidR="006501C5"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Except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 title, </w:t>
      </w:r>
      <w:r w:rsid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list of authors,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 and affiliation)</w:t>
      </w:r>
    </w:p>
    <w:p w14:paraId="2123E44E" w14:textId="60577B61" w:rsidR="003A2670" w:rsidRPr="00624A17" w:rsidRDefault="00000000">
      <w:pPr>
        <w:numPr>
          <w:ilvl w:val="0"/>
          <w:numId w:val="1"/>
        </w:num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</w:pP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Spacing</w:t>
      </w:r>
      <w:r w:rsidR="005C1165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 and paragraph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: Single, </w:t>
      </w:r>
      <w:r w:rsidR="005C1165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justify text, 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before and after 0 pt</w:t>
      </w:r>
    </w:p>
    <w:p w14:paraId="78FA491E" w14:textId="540A1E92" w:rsidR="003A2670" w:rsidRPr="00624A17" w:rsidRDefault="00000000">
      <w:pPr>
        <w:numPr>
          <w:ilvl w:val="0"/>
          <w:numId w:val="1"/>
        </w:num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</w:pP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Reference style: APA </w:t>
      </w:r>
      <w:r w:rsidR="00CD1DCE"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format</w:t>
      </w:r>
    </w:p>
    <w:p w14:paraId="43387C01" w14:textId="2A3C2A6B" w:rsidR="003A2670" w:rsidRPr="00624A17" w:rsidRDefault="00000000" w:rsidP="006501C5">
      <w:pPr>
        <w:numPr>
          <w:ilvl w:val="0"/>
          <w:numId w:val="1"/>
        </w:numPr>
        <w:tabs>
          <w:tab w:val="left" w:pos="567"/>
        </w:tabs>
        <w:spacing w:after="0" w:line="240" w:lineRule="auto"/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</w:pP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Set for </w:t>
      </w:r>
      <w:r w:rsidR="00FA6CA3"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UK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 English and standardized </w:t>
      </w:r>
      <w:r w:rsid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 xml:space="preserve">for </w:t>
      </w:r>
      <w:r w:rsidRPr="00624A17">
        <w:rPr>
          <w:rFonts w:ascii="Times New Roman" w:eastAsia="Arial" w:hAnsi="Times New Roman" w:cs="Times New Roman"/>
          <w:color w:val="A6A6A6" w:themeColor="background1" w:themeShade="A6"/>
          <w:sz w:val="24"/>
          <w:szCs w:val="24"/>
        </w:rPr>
        <w:t>the whole manuscript.</w:t>
      </w:r>
    </w:p>
    <w:p w14:paraId="34F11029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1F05B69C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393B3D9D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30B779B1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09C443FC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4970D55E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08B6412E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52EF46DE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407EA597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55A35DC2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7750B563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6E4B95F7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64C5206F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797A3E54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61B60DF5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20424A25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2A2334A0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23A6A708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4B62ADA1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23ABDD85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135DFD9A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17D6BEF6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246897D2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5B950C75" w14:textId="77777777" w:rsidR="003A2670" w:rsidRDefault="003A2670">
      <w:pPr>
        <w:tabs>
          <w:tab w:val="left" w:pos="567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000BD50D" w14:textId="77777777" w:rsidR="003A2670" w:rsidRDefault="003A2670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sectPr w:rsidR="003A2670">
      <w:headerReference w:type="even" r:id="rId8"/>
      <w:headerReference w:type="first" r:id="rId9"/>
      <w:pgSz w:w="11906" w:h="16838"/>
      <w:pgMar w:top="567" w:right="1440" w:bottom="1440" w:left="1440" w:header="113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A4463" w14:textId="77777777" w:rsidR="009E2006" w:rsidRDefault="009E2006">
      <w:pPr>
        <w:spacing w:after="0" w:line="240" w:lineRule="auto"/>
      </w:pPr>
      <w:r>
        <w:separator/>
      </w:r>
    </w:p>
  </w:endnote>
  <w:endnote w:type="continuationSeparator" w:id="0">
    <w:p w14:paraId="2BF8EB0F" w14:textId="77777777" w:rsidR="009E2006" w:rsidRDefault="009E2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1" w:fontKey="{352A6527-C445-354A-AC58-E0EE50B3B0E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2" w:fontKey="{1F0622FC-BDE5-6A41-A450-147385D4329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8A7F6351-23BF-2449-AAFA-783FA212DD51}"/>
    <w:embedBold r:id="rId4" w:fontKey="{B2AE5081-F4C2-B041-BBD7-04B9B63A60DF}"/>
    <w:embedItalic r:id="rId5" w:fontKey="{42F701AF-5DD9-7543-BF9D-4DAC02F3D5A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6" w:fontKey="{96C6B079-49B1-2F49-8387-23717AFB067C}"/>
    <w:embedBold r:id="rId7" w:fontKey="{DCC3BD13-BBC0-1945-9DD7-540C68699CEA}"/>
    <w:embedItalic r:id="rId8" w:fontKey="{F1AFC3B7-FBA3-8743-A28E-493AF64BC496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9" w:fontKey="{5091CF46-5622-224C-B9D2-A83E3F90B2C9}"/>
    <w:embedItalic r:id="rId10" w:fontKey="{F9E926E7-878B-994B-BF09-1B28B148139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1" w:fontKey="{8CD6AE91-CE30-5047-B01B-3035BA5423E5}"/>
    <w:embedBold r:id="rId12" w:fontKey="{A0FF251E-F065-2E47-91E0-DB0446FACF5C}"/>
    <w:embedItalic r:id="rId13" w:fontKey="{48C9EF30-A2E4-FB4A-A3EB-635EE20668D5}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4" w:fontKey="{FC34B45E-D3CB-7B48-BFEF-68B9324704F3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AF014" w14:textId="77777777" w:rsidR="009E2006" w:rsidRDefault="009E2006">
      <w:pPr>
        <w:spacing w:after="0" w:line="240" w:lineRule="auto"/>
      </w:pPr>
      <w:r>
        <w:separator/>
      </w:r>
    </w:p>
  </w:footnote>
  <w:footnote w:type="continuationSeparator" w:id="0">
    <w:p w14:paraId="5D003631" w14:textId="77777777" w:rsidR="009E2006" w:rsidRDefault="009E20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77EDA" w14:textId="77777777" w:rsidR="003A2670" w:rsidRDefault="003A267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Arial" w:hAnsi="Arial" w:cs="Arial"/>
        <w:i/>
        <w:color w:val="000000"/>
        <w:sz w:val="18"/>
        <w:szCs w:val="18"/>
      </w:rPr>
    </w:pPr>
  </w:p>
  <w:p w14:paraId="244A1C0E" w14:textId="77777777" w:rsidR="003A2670" w:rsidRDefault="003A267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Arial" w:hAnsi="Arial" w:cs="Arial"/>
        <w:i/>
        <w:color w:val="000000"/>
        <w:sz w:val="18"/>
        <w:szCs w:val="18"/>
      </w:rPr>
    </w:pPr>
  </w:p>
  <w:p w14:paraId="4A231B07" w14:textId="77777777" w:rsidR="003A2670" w:rsidRDefault="003A267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Arial" w:hAnsi="Arial" w:cs="Arial"/>
        <w:i/>
        <w:color w:val="000000"/>
        <w:sz w:val="18"/>
        <w:szCs w:val="18"/>
      </w:rPr>
    </w:pPr>
  </w:p>
  <w:p w14:paraId="3FD0C27F" w14:textId="77777777" w:rsidR="003A267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Arial" w:hAnsi="Arial" w:cs="Arial"/>
        <w:i/>
        <w:color w:val="000000"/>
        <w:sz w:val="18"/>
        <w:szCs w:val="18"/>
      </w:rPr>
    </w:pPr>
    <w:r>
      <w:rPr>
        <w:rFonts w:ascii="Arial" w:eastAsia="Arial" w:hAnsi="Arial" w:cs="Arial"/>
        <w:i/>
        <w:color w:val="000000"/>
        <w:sz w:val="18"/>
        <w:szCs w:val="18"/>
      </w:rPr>
      <w:t>5</w:t>
    </w:r>
    <w:r>
      <w:rPr>
        <w:rFonts w:ascii="Arial" w:eastAsia="Arial" w:hAnsi="Arial" w:cs="Arial"/>
        <w:i/>
        <w:color w:val="000000"/>
        <w:sz w:val="18"/>
        <w:szCs w:val="18"/>
        <w:vertAlign w:val="superscript"/>
      </w:rPr>
      <w:t>th</w:t>
    </w:r>
    <w:r>
      <w:rPr>
        <w:rFonts w:ascii="Arial" w:eastAsia="Arial" w:hAnsi="Arial" w:cs="Arial"/>
        <w:i/>
        <w:color w:val="000000"/>
        <w:sz w:val="18"/>
        <w:szCs w:val="18"/>
      </w:rPr>
      <w:t xml:space="preserve"> International Conference on Biosciences and Medical Engineering (ICBME 2023)</w:t>
    </w:r>
  </w:p>
  <w:p w14:paraId="46C24BA4" w14:textId="77777777" w:rsidR="003A2670" w:rsidRDefault="003A267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77D97" w14:textId="77777777" w:rsidR="001E79DB" w:rsidRDefault="001E79DB" w:rsidP="001E79DB">
    <w:pPr>
      <w:pStyle w:val="Header"/>
      <w:rPr>
        <w:rFonts w:ascii="Arial" w:eastAsia="Arial" w:hAnsi="Arial" w:cs="Arial"/>
        <w:i/>
        <w:color w:val="000000"/>
        <w:sz w:val="18"/>
        <w:szCs w:val="18"/>
      </w:rPr>
    </w:pPr>
  </w:p>
  <w:p w14:paraId="188F5E68" w14:textId="4A68DB9A" w:rsidR="003A2670" w:rsidRDefault="00FA6CA3" w:rsidP="00FA6CA3">
    <w:pPr>
      <w:pStyle w:val="Header"/>
      <w:jc w:val="center"/>
      <w:rPr>
        <w:rFonts w:ascii="Arial" w:eastAsia="Arial" w:hAnsi="Arial" w:cs="Arial"/>
        <w:i/>
        <w:color w:val="000000"/>
        <w:sz w:val="18"/>
        <w:szCs w:val="18"/>
      </w:rPr>
    </w:pPr>
    <w:r w:rsidRPr="00FA6CA3">
      <w:rPr>
        <w:rFonts w:ascii="Arial" w:eastAsia="Arial" w:hAnsi="Arial" w:cs="Arial"/>
        <w:i/>
        <w:noProof/>
        <w:color w:val="000000"/>
        <w:sz w:val="18"/>
        <w:szCs w:val="18"/>
      </w:rPr>
      <w:drawing>
        <wp:inline distT="0" distB="0" distL="0" distR="0" wp14:anchorId="0B3CF1FC" wp14:editId="3F225450">
          <wp:extent cx="1155600" cy="899300"/>
          <wp:effectExtent l="0" t="0" r="635" b="2540"/>
          <wp:docPr id="1557528281" name="Picture 1" descr="A logo with green leav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7528281" name="Picture 1" descr="A logo with green leave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55600" cy="899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DDEB91A" w14:textId="77777777" w:rsidR="001E79DB" w:rsidRPr="001E79DB" w:rsidRDefault="001E79DB" w:rsidP="001E79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DD5D4E"/>
    <w:multiLevelType w:val="multilevel"/>
    <w:tmpl w:val="8D6265F6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num w:numId="1" w16cid:durableId="2037267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1Njc2szQ2sQDyDJR0lIJTi4sz8/NACoxqAUVehr0sAAAA"/>
  </w:docVars>
  <w:rsids>
    <w:rsidRoot w:val="003A2670"/>
    <w:rsid w:val="000C0546"/>
    <w:rsid w:val="001844FB"/>
    <w:rsid w:val="001E79DB"/>
    <w:rsid w:val="002358A8"/>
    <w:rsid w:val="002D2309"/>
    <w:rsid w:val="003A2670"/>
    <w:rsid w:val="00447738"/>
    <w:rsid w:val="005C1165"/>
    <w:rsid w:val="0061416C"/>
    <w:rsid w:val="00624A17"/>
    <w:rsid w:val="006501C5"/>
    <w:rsid w:val="006A17E7"/>
    <w:rsid w:val="00754297"/>
    <w:rsid w:val="009501B0"/>
    <w:rsid w:val="009505CE"/>
    <w:rsid w:val="009A5AD2"/>
    <w:rsid w:val="009E2006"/>
    <w:rsid w:val="00A57614"/>
    <w:rsid w:val="00AF28C6"/>
    <w:rsid w:val="00B1327A"/>
    <w:rsid w:val="00CD1DCE"/>
    <w:rsid w:val="00EA7CD7"/>
    <w:rsid w:val="00FA6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995AE1"/>
  <w15:docId w15:val="{248F12DC-FE04-45F8-9D0A-61D034AE2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50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F09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938"/>
  </w:style>
  <w:style w:type="paragraph" w:styleId="Footer">
    <w:name w:val="footer"/>
    <w:basedOn w:val="Normal"/>
    <w:link w:val="FooterChar"/>
    <w:uiPriority w:val="99"/>
    <w:unhideWhenUsed/>
    <w:rsid w:val="00BF09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938"/>
  </w:style>
  <w:style w:type="character" w:styleId="Hyperlink">
    <w:name w:val="Hyperlink"/>
    <w:basedOn w:val="DefaultParagraphFont"/>
    <w:uiPriority w:val="99"/>
    <w:unhideWhenUsed/>
    <w:rsid w:val="00BF09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09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40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CB1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5012BD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KTsYBxSqZR6JwcU8SZFP7dvNQ/Q==">CgMxLjA4AHIhMVBoTUdlSHA1Y0JGeGJ5dkFJanNaTDYtOWtWTVRPZUR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 AHMAD NIZAM BIN NIK MALEK</dc:creator>
  <cp:lastModifiedBy>Microsoft Office User</cp:lastModifiedBy>
  <cp:revision>5</cp:revision>
  <dcterms:created xsi:type="dcterms:W3CDTF">2025-07-21T07:01:00Z</dcterms:created>
  <dcterms:modified xsi:type="dcterms:W3CDTF">2025-07-21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d439abb504679b3cf8fb2911b586a58a4889597d4540da09acae425ffc5fc1</vt:lpwstr>
  </property>
</Properties>
</file>